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0EE" w:rsidRDefault="009470EE"/>
    <w:p w:rsidR="00636F64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4658DE">
        <w:rPr>
          <w:b/>
          <w:sz w:val="36"/>
        </w:rPr>
        <w:t xml:space="preserve">Legislative </w:t>
      </w:r>
      <w:r w:rsidR="00D65430">
        <w:rPr>
          <w:b/>
          <w:sz w:val="36"/>
        </w:rPr>
        <w:t>Com</w:t>
      </w:r>
      <w:bookmarkStart w:id="0" w:name="_GoBack"/>
      <w:bookmarkEnd w:id="0"/>
      <w:r w:rsidR="00D65430">
        <w:rPr>
          <w:b/>
          <w:sz w:val="36"/>
        </w:rPr>
        <w:t>mittee</w:t>
      </w:r>
      <w:r w:rsidR="004658DE">
        <w:rPr>
          <w:b/>
          <w:sz w:val="36"/>
        </w:rPr>
        <w:t xml:space="preserve"> </w:t>
      </w:r>
      <w:r w:rsidRPr="005D44AC">
        <w:rPr>
          <w:b/>
          <w:sz w:val="36"/>
        </w:rPr>
        <w:t>Meeting Agenda</w:t>
      </w:r>
    </w:p>
    <w:p w:rsidR="00BD3E64" w:rsidRDefault="00163082" w:rsidP="00EE3CA9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January 12, 2022</w:t>
      </w:r>
    </w:p>
    <w:p w:rsidR="00163082" w:rsidRPr="005D44AC" w:rsidRDefault="00163082" w:rsidP="0016308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11am – Noon, Via Zoom</w:t>
      </w:r>
    </w:p>
    <w:p w:rsidR="00BD3E64" w:rsidRPr="005D44AC" w:rsidRDefault="00BD3E64" w:rsidP="00EE3CA9">
      <w:pPr>
        <w:spacing w:after="0" w:line="240" w:lineRule="auto"/>
        <w:jc w:val="center"/>
        <w:rPr>
          <w:b/>
          <w:sz w:val="36"/>
        </w:rPr>
      </w:pPr>
    </w:p>
    <w:p w:rsidR="00E74E41" w:rsidRDefault="00E74E41" w:rsidP="004658DE">
      <w:pPr>
        <w:spacing w:after="0" w:line="240" w:lineRule="auto"/>
        <w:rPr>
          <w:b/>
          <w:sz w:val="24"/>
        </w:rPr>
      </w:pPr>
    </w:p>
    <w:p w:rsidR="004658DE" w:rsidRPr="00BD3E64" w:rsidRDefault="00C221F7" w:rsidP="004658DE">
      <w:pPr>
        <w:spacing w:after="0" w:line="240" w:lineRule="auto"/>
        <w:rPr>
          <w:b/>
          <w:sz w:val="24"/>
        </w:rPr>
      </w:pPr>
      <w:r>
        <w:rPr>
          <w:b/>
          <w:sz w:val="24"/>
        </w:rPr>
        <w:t>Legislative</w:t>
      </w:r>
      <w:r w:rsidR="00593DF4">
        <w:rPr>
          <w:b/>
          <w:sz w:val="24"/>
        </w:rPr>
        <w:t xml:space="preserve"> </w:t>
      </w:r>
      <w:r w:rsidR="00D65430">
        <w:rPr>
          <w:b/>
          <w:sz w:val="24"/>
        </w:rPr>
        <w:t>Committee</w:t>
      </w:r>
      <w:r w:rsidR="004658DE" w:rsidRPr="00BD3E64">
        <w:rPr>
          <w:b/>
          <w:sz w:val="24"/>
        </w:rPr>
        <w:t xml:space="preserve"> Members: </w:t>
      </w:r>
      <w:r w:rsidR="004A2D91" w:rsidRPr="00BD3E64">
        <w:rPr>
          <w:b/>
          <w:sz w:val="24"/>
        </w:rPr>
        <w:t xml:space="preserve"> </w:t>
      </w:r>
    </w:p>
    <w:p w:rsidR="00593DF4" w:rsidRPr="00593DF4" w:rsidRDefault="00593DF4" w:rsidP="00593DF4">
      <w:pPr>
        <w:spacing w:after="0" w:line="240" w:lineRule="auto"/>
        <w:rPr>
          <w:sz w:val="24"/>
        </w:rPr>
      </w:pPr>
      <w:r>
        <w:rPr>
          <w:sz w:val="24"/>
        </w:rPr>
        <w:t xml:space="preserve">NE - </w:t>
      </w:r>
      <w:r w:rsidRPr="00593DF4">
        <w:rPr>
          <w:sz w:val="24"/>
        </w:rPr>
        <w:t xml:space="preserve">Barb </w:t>
      </w:r>
      <w:proofErr w:type="spellStart"/>
      <w:r w:rsidRPr="00593DF4">
        <w:rPr>
          <w:sz w:val="24"/>
        </w:rPr>
        <w:t>Schwamman</w:t>
      </w:r>
      <w:proofErr w:type="spellEnd"/>
      <w:r>
        <w:rPr>
          <w:sz w:val="24"/>
        </w:rPr>
        <w:t>, Osage CSD &amp; Riceville CSD</w:t>
      </w:r>
    </w:p>
    <w:p w:rsidR="00E74E41" w:rsidRPr="00593DF4" w:rsidRDefault="00E74E41" w:rsidP="00E74E41">
      <w:pPr>
        <w:spacing w:after="0" w:line="240" w:lineRule="auto"/>
        <w:rPr>
          <w:sz w:val="24"/>
        </w:rPr>
      </w:pPr>
      <w:r>
        <w:rPr>
          <w:sz w:val="24"/>
        </w:rPr>
        <w:t xml:space="preserve">NW </w:t>
      </w:r>
      <w:r w:rsidR="00E13909">
        <w:rPr>
          <w:sz w:val="24"/>
        </w:rPr>
        <w:t>–</w:t>
      </w:r>
      <w:r>
        <w:rPr>
          <w:sz w:val="24"/>
        </w:rPr>
        <w:t xml:space="preserve"> </w:t>
      </w:r>
      <w:r w:rsidR="00E13909">
        <w:rPr>
          <w:sz w:val="24"/>
        </w:rPr>
        <w:t>Brian Johnson, Prairie Valley</w:t>
      </w:r>
      <w:r>
        <w:rPr>
          <w:sz w:val="24"/>
        </w:rPr>
        <w:t xml:space="preserve"> CSD</w:t>
      </w:r>
      <w:r w:rsidR="00E13909">
        <w:rPr>
          <w:sz w:val="24"/>
        </w:rPr>
        <w:t xml:space="preserve"> &amp; Southeast Webster Grand CSD</w:t>
      </w:r>
    </w:p>
    <w:p w:rsidR="00E74E41" w:rsidRPr="00593DF4" w:rsidRDefault="00E74E41" w:rsidP="00E74E41">
      <w:pPr>
        <w:spacing w:after="0" w:line="240" w:lineRule="auto"/>
        <w:rPr>
          <w:sz w:val="24"/>
        </w:rPr>
      </w:pPr>
      <w:r>
        <w:rPr>
          <w:sz w:val="24"/>
        </w:rPr>
        <w:t xml:space="preserve">SE </w:t>
      </w:r>
      <w:r w:rsidR="00E13909">
        <w:rPr>
          <w:sz w:val="24"/>
        </w:rPr>
        <w:t>–</w:t>
      </w:r>
      <w:r>
        <w:rPr>
          <w:sz w:val="24"/>
        </w:rPr>
        <w:t xml:space="preserve"> </w:t>
      </w:r>
      <w:r w:rsidR="00E13909">
        <w:rPr>
          <w:sz w:val="24"/>
        </w:rPr>
        <w:t>J</w:t>
      </w:r>
      <w:r w:rsidRPr="00593DF4">
        <w:rPr>
          <w:sz w:val="24"/>
        </w:rPr>
        <w:t>oel Pedersen</w:t>
      </w:r>
      <w:r>
        <w:rPr>
          <w:sz w:val="24"/>
        </w:rPr>
        <w:t>, Cardinal CSD</w:t>
      </w:r>
    </w:p>
    <w:p w:rsidR="00593DF4" w:rsidRPr="00593DF4" w:rsidRDefault="00593DF4" w:rsidP="00593DF4">
      <w:pPr>
        <w:spacing w:after="0" w:line="240" w:lineRule="auto"/>
        <w:rPr>
          <w:sz w:val="24"/>
        </w:rPr>
      </w:pPr>
      <w:r>
        <w:rPr>
          <w:sz w:val="24"/>
        </w:rPr>
        <w:t xml:space="preserve">SW </w:t>
      </w:r>
      <w:r w:rsidR="00E13909">
        <w:rPr>
          <w:sz w:val="24"/>
        </w:rPr>
        <w:t>–</w:t>
      </w:r>
      <w:r>
        <w:rPr>
          <w:sz w:val="24"/>
        </w:rPr>
        <w:t xml:space="preserve"> </w:t>
      </w:r>
      <w:r w:rsidR="00E13909">
        <w:rPr>
          <w:sz w:val="24"/>
        </w:rPr>
        <w:t>T</w:t>
      </w:r>
      <w:r w:rsidRPr="00593DF4">
        <w:rPr>
          <w:sz w:val="24"/>
        </w:rPr>
        <w:t>im Mitchell</w:t>
      </w:r>
      <w:r>
        <w:rPr>
          <w:sz w:val="24"/>
        </w:rPr>
        <w:t>, Riverside CSD</w:t>
      </w:r>
    </w:p>
    <w:p w:rsidR="00593DF4" w:rsidRPr="00593DF4" w:rsidRDefault="000961E0" w:rsidP="00593DF4">
      <w:pPr>
        <w:spacing w:after="0" w:line="240" w:lineRule="auto"/>
        <w:rPr>
          <w:sz w:val="24"/>
        </w:rPr>
      </w:pPr>
      <w:r>
        <w:rPr>
          <w:sz w:val="24"/>
        </w:rPr>
        <w:t>At-Large – Scott Williamson, Eddyville-</w:t>
      </w:r>
      <w:proofErr w:type="spellStart"/>
      <w:r>
        <w:rPr>
          <w:sz w:val="24"/>
        </w:rPr>
        <w:t>Blakesburg</w:t>
      </w:r>
      <w:proofErr w:type="spellEnd"/>
      <w:r>
        <w:rPr>
          <w:sz w:val="24"/>
        </w:rPr>
        <w:t>-Fremont CSD</w:t>
      </w:r>
    </w:p>
    <w:p w:rsidR="00593DF4" w:rsidRDefault="000961E0" w:rsidP="00593DF4">
      <w:pPr>
        <w:spacing w:after="0" w:line="240" w:lineRule="auto"/>
        <w:rPr>
          <w:sz w:val="24"/>
        </w:rPr>
      </w:pPr>
      <w:r>
        <w:rPr>
          <w:sz w:val="24"/>
        </w:rPr>
        <w:t>At-Large – D</w:t>
      </w:r>
      <w:r w:rsidR="00E13909">
        <w:rPr>
          <w:sz w:val="24"/>
        </w:rPr>
        <w:t>an Peterson, Central DeWitt CSD</w:t>
      </w:r>
    </w:p>
    <w:p w:rsidR="000961E0" w:rsidRPr="00593DF4" w:rsidRDefault="000961E0" w:rsidP="000961E0">
      <w:pPr>
        <w:spacing w:after="0" w:line="240" w:lineRule="auto"/>
        <w:rPr>
          <w:sz w:val="24"/>
        </w:rPr>
      </w:pPr>
      <w:r>
        <w:rPr>
          <w:sz w:val="24"/>
        </w:rPr>
        <w:t>At-Large – Paul Croghan, CAM CSD &amp; Nodaway Valley CSD</w:t>
      </w:r>
    </w:p>
    <w:p w:rsidR="00593DF4" w:rsidRDefault="00593DF4" w:rsidP="004658DE">
      <w:pPr>
        <w:spacing w:after="0" w:line="240" w:lineRule="auto"/>
        <w:rPr>
          <w:sz w:val="24"/>
        </w:rPr>
      </w:pPr>
    </w:p>
    <w:p w:rsidR="00593DF4" w:rsidRPr="00593DF4" w:rsidRDefault="00593DF4" w:rsidP="004658DE">
      <w:pPr>
        <w:spacing w:after="0" w:line="240" w:lineRule="auto"/>
        <w:rPr>
          <w:b/>
          <w:sz w:val="24"/>
        </w:rPr>
      </w:pPr>
      <w:r w:rsidRPr="00593DF4">
        <w:rPr>
          <w:b/>
          <w:sz w:val="24"/>
        </w:rPr>
        <w:t xml:space="preserve">RSAI </w:t>
      </w:r>
      <w:r w:rsidR="00BD3E64" w:rsidRPr="00593DF4">
        <w:rPr>
          <w:b/>
          <w:sz w:val="24"/>
        </w:rPr>
        <w:t xml:space="preserve">Staff:  </w:t>
      </w:r>
    </w:p>
    <w:p w:rsidR="00BD3E64" w:rsidRPr="00BD3E64" w:rsidRDefault="00BD3E64" w:rsidP="004658DE">
      <w:pPr>
        <w:spacing w:after="0" w:line="240" w:lineRule="auto"/>
        <w:rPr>
          <w:sz w:val="24"/>
        </w:rPr>
      </w:pPr>
      <w:r w:rsidRPr="00BD3E64">
        <w:rPr>
          <w:sz w:val="24"/>
        </w:rPr>
        <w:t xml:space="preserve">Margaret Buckton, </w:t>
      </w:r>
      <w:r w:rsidR="00163082">
        <w:rPr>
          <w:sz w:val="24"/>
        </w:rPr>
        <w:t xml:space="preserve">Larry Sigel, </w:t>
      </w:r>
      <w:r w:rsidR="000961E0">
        <w:rPr>
          <w:sz w:val="24"/>
        </w:rPr>
        <w:t xml:space="preserve">Dave </w:t>
      </w:r>
      <w:proofErr w:type="spellStart"/>
      <w:r w:rsidR="000961E0">
        <w:rPr>
          <w:sz w:val="24"/>
        </w:rPr>
        <w:t>Daughton</w:t>
      </w:r>
      <w:proofErr w:type="spellEnd"/>
      <w:r w:rsidRPr="00BD3E64">
        <w:rPr>
          <w:sz w:val="24"/>
        </w:rPr>
        <w:t xml:space="preserve">, </w:t>
      </w:r>
      <w:r w:rsidR="00163082">
        <w:rPr>
          <w:sz w:val="24"/>
        </w:rPr>
        <w:t>Jen Albers</w:t>
      </w:r>
    </w:p>
    <w:p w:rsidR="005D5203" w:rsidRDefault="005D5203" w:rsidP="00EE3CA9">
      <w:pPr>
        <w:spacing w:after="0" w:line="240" w:lineRule="auto"/>
        <w:jc w:val="center"/>
        <w:rPr>
          <w:b/>
          <w:sz w:val="36"/>
        </w:rPr>
      </w:pPr>
    </w:p>
    <w:p w:rsidR="00286522" w:rsidRDefault="00286522" w:rsidP="00286522">
      <w:pPr>
        <w:pStyle w:val="ListParagraph"/>
        <w:numPr>
          <w:ilvl w:val="0"/>
          <w:numId w:val="2"/>
        </w:numPr>
        <w:spacing w:after="0" w:line="480" w:lineRule="auto"/>
        <w:rPr>
          <w:sz w:val="24"/>
        </w:rPr>
      </w:pPr>
      <w:r>
        <w:rPr>
          <w:sz w:val="24"/>
        </w:rPr>
        <w:t>Welcome and Call to Order by RSAI Legislative Committee Chair, Paul Croghan</w:t>
      </w:r>
    </w:p>
    <w:p w:rsidR="00286522" w:rsidRDefault="00286522" w:rsidP="00034ADA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 xml:space="preserve">Review </w:t>
      </w:r>
      <w:r w:rsidRPr="00286522">
        <w:rPr>
          <w:sz w:val="24"/>
        </w:rPr>
        <w:t>2022 Legislative Session Timeline</w:t>
      </w:r>
      <w:r w:rsidR="00034ADA">
        <w:rPr>
          <w:sz w:val="24"/>
        </w:rPr>
        <w:br/>
        <w:t>(</w:t>
      </w:r>
      <w:hyperlink r:id="rId7" w:history="1">
        <w:r w:rsidR="00034ADA" w:rsidRPr="009F0E78">
          <w:rPr>
            <w:rStyle w:val="Hyperlink"/>
            <w:sz w:val="24"/>
          </w:rPr>
          <w:t>https://www.legis.iowa.gov/docs/publications/SESTT/1230368.pdf</w:t>
        </w:r>
      </w:hyperlink>
      <w:r w:rsidR="00034ADA">
        <w:rPr>
          <w:sz w:val="24"/>
        </w:rPr>
        <w:t xml:space="preserve"> )</w:t>
      </w:r>
    </w:p>
    <w:p w:rsidR="00034ADA" w:rsidRPr="00286522" w:rsidRDefault="00034ADA" w:rsidP="00034ADA">
      <w:pPr>
        <w:pStyle w:val="ListParagraph"/>
        <w:spacing w:after="0" w:line="240" w:lineRule="auto"/>
        <w:rPr>
          <w:sz w:val="24"/>
        </w:rPr>
      </w:pPr>
    </w:p>
    <w:p w:rsidR="00286522" w:rsidRPr="00286522" w:rsidRDefault="00286522" w:rsidP="00286522">
      <w:pPr>
        <w:pStyle w:val="ListParagraph"/>
        <w:numPr>
          <w:ilvl w:val="0"/>
          <w:numId w:val="2"/>
        </w:numPr>
        <w:spacing w:after="0" w:line="480" w:lineRule="auto"/>
        <w:rPr>
          <w:sz w:val="24"/>
        </w:rPr>
      </w:pPr>
      <w:r>
        <w:rPr>
          <w:sz w:val="24"/>
        </w:rPr>
        <w:t xml:space="preserve">Discuss </w:t>
      </w:r>
      <w:r w:rsidRPr="00286522">
        <w:rPr>
          <w:sz w:val="24"/>
        </w:rPr>
        <w:t>Governor’s Budget Recommendation and Condition of the State</w:t>
      </w:r>
    </w:p>
    <w:p w:rsidR="00286522" w:rsidRDefault="00286522" w:rsidP="00034ADA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 w:rsidRPr="00286522">
        <w:rPr>
          <w:sz w:val="24"/>
        </w:rPr>
        <w:t xml:space="preserve">RSAI 2022 </w:t>
      </w:r>
      <w:r w:rsidR="00034ADA">
        <w:rPr>
          <w:sz w:val="24"/>
        </w:rPr>
        <w:t xml:space="preserve">Priorities, </w:t>
      </w:r>
      <w:r w:rsidRPr="00286522">
        <w:rPr>
          <w:sz w:val="24"/>
        </w:rPr>
        <w:t>Position Papers &amp; Advocacy Supports</w:t>
      </w:r>
      <w:r w:rsidR="00034ADA">
        <w:rPr>
          <w:sz w:val="24"/>
        </w:rPr>
        <w:br/>
        <w:t>(</w:t>
      </w:r>
      <w:hyperlink r:id="rId8" w:history="1">
        <w:r w:rsidR="00034ADA" w:rsidRPr="009F0E78">
          <w:rPr>
            <w:rStyle w:val="Hyperlink"/>
            <w:sz w:val="24"/>
          </w:rPr>
          <w:t>https://www.rsaia.org/2022-legislative-session.html</w:t>
        </w:r>
      </w:hyperlink>
      <w:r w:rsidR="00034ADA">
        <w:rPr>
          <w:sz w:val="24"/>
        </w:rPr>
        <w:t>)</w:t>
      </w:r>
    </w:p>
    <w:p w:rsidR="002B553A" w:rsidRDefault="002B553A" w:rsidP="002B553A">
      <w:pPr>
        <w:pStyle w:val="ListParagraph"/>
        <w:spacing w:after="0" w:line="240" w:lineRule="auto"/>
        <w:rPr>
          <w:sz w:val="24"/>
        </w:rPr>
      </w:pPr>
    </w:p>
    <w:p w:rsidR="000E361B" w:rsidRDefault="000E361B" w:rsidP="00034ADA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sz w:val="24"/>
        </w:rPr>
        <w:t xml:space="preserve">Report of Committee </w:t>
      </w:r>
      <w:r w:rsidR="002B553A">
        <w:rPr>
          <w:sz w:val="24"/>
        </w:rPr>
        <w:t>M</w:t>
      </w:r>
      <w:r>
        <w:rPr>
          <w:sz w:val="24"/>
        </w:rPr>
        <w:t>embers – local conversations with legislators</w:t>
      </w:r>
    </w:p>
    <w:p w:rsidR="00034ADA" w:rsidRPr="00286522" w:rsidRDefault="00034ADA" w:rsidP="00034ADA">
      <w:pPr>
        <w:pStyle w:val="ListParagraph"/>
        <w:spacing w:after="0" w:line="240" w:lineRule="auto"/>
        <w:rPr>
          <w:sz w:val="24"/>
        </w:rPr>
      </w:pPr>
    </w:p>
    <w:p w:rsidR="00441D44" w:rsidRPr="00441D44" w:rsidRDefault="000E361B" w:rsidP="00286522">
      <w:pPr>
        <w:pStyle w:val="ListParagraph"/>
        <w:numPr>
          <w:ilvl w:val="0"/>
          <w:numId w:val="2"/>
        </w:numPr>
        <w:spacing w:after="0" w:line="480" w:lineRule="auto"/>
        <w:contextualSpacing w:val="0"/>
        <w:rPr>
          <w:sz w:val="24"/>
        </w:rPr>
      </w:pPr>
      <w:r>
        <w:rPr>
          <w:sz w:val="24"/>
        </w:rPr>
        <w:t>Advocacy Assignments</w:t>
      </w:r>
    </w:p>
    <w:p w:rsidR="009F209C" w:rsidRPr="00BD3E64" w:rsidRDefault="009F209C" w:rsidP="00286522">
      <w:pPr>
        <w:pStyle w:val="ListParagraph"/>
        <w:numPr>
          <w:ilvl w:val="0"/>
          <w:numId w:val="2"/>
        </w:numPr>
        <w:spacing w:after="0" w:line="480" w:lineRule="auto"/>
        <w:contextualSpacing w:val="0"/>
        <w:rPr>
          <w:sz w:val="24"/>
        </w:rPr>
      </w:pPr>
      <w:r w:rsidRPr="00BD3E64">
        <w:rPr>
          <w:sz w:val="24"/>
        </w:rPr>
        <w:t>Adjourn</w:t>
      </w:r>
      <w:r w:rsidR="002B553A">
        <w:rPr>
          <w:sz w:val="24"/>
        </w:rPr>
        <w:t xml:space="preserve"> </w:t>
      </w:r>
    </w:p>
    <w:p w:rsidR="00060677" w:rsidRDefault="00060677" w:rsidP="00060677">
      <w:pPr>
        <w:spacing w:after="0" w:line="240" w:lineRule="auto"/>
      </w:pPr>
    </w:p>
    <w:p w:rsidR="0059443C" w:rsidRDefault="0059443C" w:rsidP="00D8193E">
      <w:pPr>
        <w:spacing w:line="240" w:lineRule="auto"/>
      </w:pPr>
    </w:p>
    <w:sectPr w:rsidR="0059443C" w:rsidSect="007126E9">
      <w:headerReference w:type="default" r:id="rId9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57A3" w:rsidRDefault="008057A3" w:rsidP="00636F64">
      <w:pPr>
        <w:spacing w:after="0" w:line="240" w:lineRule="auto"/>
      </w:pPr>
      <w:r>
        <w:separator/>
      </w:r>
    </w:p>
  </w:endnote>
  <w:endnote w:type="continuationSeparator" w:id="0">
    <w:p w:rsidR="008057A3" w:rsidRDefault="008057A3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57A3" w:rsidRDefault="008057A3" w:rsidP="00636F64">
      <w:pPr>
        <w:spacing w:after="0" w:line="240" w:lineRule="auto"/>
      </w:pPr>
      <w:r>
        <w:separator/>
      </w:r>
    </w:p>
  </w:footnote>
  <w:footnote w:type="continuationSeparator" w:id="0">
    <w:p w:rsidR="008057A3" w:rsidRDefault="008057A3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64232A9E" wp14:editId="3426E76F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8966B6" wp14:editId="593648B4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538966B6" id="Rectangle 5" o:spid="_x0000_s1026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01382" wp14:editId="3C492E34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7E61C5" wp14:editId="3179BD73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65BA6C" wp14:editId="27AD8C50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665BA6C" id="Rectangle 2" o:spid="_x0000_s1027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C3BAB"/>
    <w:multiLevelType w:val="hybridMultilevel"/>
    <w:tmpl w:val="83DE7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9D2CF8"/>
    <w:multiLevelType w:val="hybridMultilevel"/>
    <w:tmpl w:val="AF9EC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DI0NTEwNzexMDJV0lEKTi0uzszPAykwrAUAOGbdE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251F"/>
    <w:rsid w:val="00034ADA"/>
    <w:rsid w:val="00035ABD"/>
    <w:rsid w:val="0003753F"/>
    <w:rsid w:val="000425CA"/>
    <w:rsid w:val="000445D4"/>
    <w:rsid w:val="0005379B"/>
    <w:rsid w:val="00055926"/>
    <w:rsid w:val="00060677"/>
    <w:rsid w:val="00061C17"/>
    <w:rsid w:val="0006224E"/>
    <w:rsid w:val="0008079F"/>
    <w:rsid w:val="00082E61"/>
    <w:rsid w:val="00084388"/>
    <w:rsid w:val="00087ADE"/>
    <w:rsid w:val="000961E0"/>
    <w:rsid w:val="000A6FD3"/>
    <w:rsid w:val="000C58C0"/>
    <w:rsid w:val="000C617F"/>
    <w:rsid w:val="000C74DF"/>
    <w:rsid w:val="000D48D2"/>
    <w:rsid w:val="000E2481"/>
    <w:rsid w:val="000E361B"/>
    <w:rsid w:val="001022AC"/>
    <w:rsid w:val="001026E8"/>
    <w:rsid w:val="00114832"/>
    <w:rsid w:val="00117E4D"/>
    <w:rsid w:val="00126079"/>
    <w:rsid w:val="0012768C"/>
    <w:rsid w:val="00127DBD"/>
    <w:rsid w:val="00131377"/>
    <w:rsid w:val="001313E0"/>
    <w:rsid w:val="001346A0"/>
    <w:rsid w:val="001357A4"/>
    <w:rsid w:val="00145BCC"/>
    <w:rsid w:val="00147FF0"/>
    <w:rsid w:val="001503AF"/>
    <w:rsid w:val="00163082"/>
    <w:rsid w:val="001644DF"/>
    <w:rsid w:val="0016712D"/>
    <w:rsid w:val="0017186B"/>
    <w:rsid w:val="00187146"/>
    <w:rsid w:val="001B46E2"/>
    <w:rsid w:val="001B50DD"/>
    <w:rsid w:val="001D16B9"/>
    <w:rsid w:val="001D2879"/>
    <w:rsid w:val="001D3510"/>
    <w:rsid w:val="001D6A34"/>
    <w:rsid w:val="001E0A5C"/>
    <w:rsid w:val="0020306B"/>
    <w:rsid w:val="00231104"/>
    <w:rsid w:val="00232298"/>
    <w:rsid w:val="0023343D"/>
    <w:rsid w:val="00256E48"/>
    <w:rsid w:val="00256EA4"/>
    <w:rsid w:val="00271073"/>
    <w:rsid w:val="00282ADF"/>
    <w:rsid w:val="00286522"/>
    <w:rsid w:val="002907E1"/>
    <w:rsid w:val="00290F1D"/>
    <w:rsid w:val="00295CD0"/>
    <w:rsid w:val="002A305A"/>
    <w:rsid w:val="002A3C3E"/>
    <w:rsid w:val="002B553A"/>
    <w:rsid w:val="002C7044"/>
    <w:rsid w:val="002D058A"/>
    <w:rsid w:val="002D0F2B"/>
    <w:rsid w:val="002D2BD2"/>
    <w:rsid w:val="002D3D46"/>
    <w:rsid w:val="002E304C"/>
    <w:rsid w:val="0030077D"/>
    <w:rsid w:val="00301F15"/>
    <w:rsid w:val="003107B3"/>
    <w:rsid w:val="00311CE6"/>
    <w:rsid w:val="00312ADD"/>
    <w:rsid w:val="00314F76"/>
    <w:rsid w:val="00316CFF"/>
    <w:rsid w:val="00321CB3"/>
    <w:rsid w:val="00322B0A"/>
    <w:rsid w:val="0032580A"/>
    <w:rsid w:val="0034576D"/>
    <w:rsid w:val="00353485"/>
    <w:rsid w:val="00361A1E"/>
    <w:rsid w:val="003640C6"/>
    <w:rsid w:val="003643EF"/>
    <w:rsid w:val="00382EE6"/>
    <w:rsid w:val="00390B9F"/>
    <w:rsid w:val="003924BE"/>
    <w:rsid w:val="00394B76"/>
    <w:rsid w:val="003A32A9"/>
    <w:rsid w:val="003A35B2"/>
    <w:rsid w:val="003A6E1C"/>
    <w:rsid w:val="003B58BF"/>
    <w:rsid w:val="003C35FE"/>
    <w:rsid w:val="003E0459"/>
    <w:rsid w:val="003E25D9"/>
    <w:rsid w:val="003E68B2"/>
    <w:rsid w:val="003F0098"/>
    <w:rsid w:val="003F20F0"/>
    <w:rsid w:val="003F3273"/>
    <w:rsid w:val="00416D91"/>
    <w:rsid w:val="00441D44"/>
    <w:rsid w:val="004658DE"/>
    <w:rsid w:val="00496686"/>
    <w:rsid w:val="004967A4"/>
    <w:rsid w:val="004A1675"/>
    <w:rsid w:val="004A2D91"/>
    <w:rsid w:val="004B787E"/>
    <w:rsid w:val="004C1220"/>
    <w:rsid w:val="004C254D"/>
    <w:rsid w:val="004C558E"/>
    <w:rsid w:val="004C770E"/>
    <w:rsid w:val="004D3A9E"/>
    <w:rsid w:val="004E3F90"/>
    <w:rsid w:val="004E5BC4"/>
    <w:rsid w:val="004F0328"/>
    <w:rsid w:val="004F0E0F"/>
    <w:rsid w:val="004F2923"/>
    <w:rsid w:val="004F5AAA"/>
    <w:rsid w:val="00500ACB"/>
    <w:rsid w:val="00511508"/>
    <w:rsid w:val="00513FBC"/>
    <w:rsid w:val="00527BA5"/>
    <w:rsid w:val="00540BF8"/>
    <w:rsid w:val="00540F87"/>
    <w:rsid w:val="00547F26"/>
    <w:rsid w:val="00552D8E"/>
    <w:rsid w:val="00554CF5"/>
    <w:rsid w:val="005637F7"/>
    <w:rsid w:val="00583457"/>
    <w:rsid w:val="00585C8E"/>
    <w:rsid w:val="00587800"/>
    <w:rsid w:val="0058789F"/>
    <w:rsid w:val="00593DF4"/>
    <w:rsid w:val="0059443C"/>
    <w:rsid w:val="00597130"/>
    <w:rsid w:val="005A069E"/>
    <w:rsid w:val="005A584A"/>
    <w:rsid w:val="005B489D"/>
    <w:rsid w:val="005B6429"/>
    <w:rsid w:val="005B7E07"/>
    <w:rsid w:val="005C0800"/>
    <w:rsid w:val="005C6EE0"/>
    <w:rsid w:val="005C7D07"/>
    <w:rsid w:val="005D1953"/>
    <w:rsid w:val="005D44AC"/>
    <w:rsid w:val="005D5203"/>
    <w:rsid w:val="005E1478"/>
    <w:rsid w:val="005E4650"/>
    <w:rsid w:val="005E4EA2"/>
    <w:rsid w:val="005E6B19"/>
    <w:rsid w:val="005E7FD5"/>
    <w:rsid w:val="006120FB"/>
    <w:rsid w:val="00614EF5"/>
    <w:rsid w:val="00615F2C"/>
    <w:rsid w:val="006207BB"/>
    <w:rsid w:val="006231D1"/>
    <w:rsid w:val="00636F64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89C"/>
    <w:rsid w:val="006A7DD0"/>
    <w:rsid w:val="006D5457"/>
    <w:rsid w:val="006D63CE"/>
    <w:rsid w:val="006E3B4F"/>
    <w:rsid w:val="007004E2"/>
    <w:rsid w:val="007126E9"/>
    <w:rsid w:val="00721838"/>
    <w:rsid w:val="007266EB"/>
    <w:rsid w:val="007430B5"/>
    <w:rsid w:val="007535F1"/>
    <w:rsid w:val="0075465F"/>
    <w:rsid w:val="0075723A"/>
    <w:rsid w:val="00764D14"/>
    <w:rsid w:val="00772FAD"/>
    <w:rsid w:val="0077341D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5ECD"/>
    <w:rsid w:val="007F43AF"/>
    <w:rsid w:val="007F50D7"/>
    <w:rsid w:val="008013ED"/>
    <w:rsid w:val="008057A3"/>
    <w:rsid w:val="00805C61"/>
    <w:rsid w:val="00807746"/>
    <w:rsid w:val="00810E83"/>
    <w:rsid w:val="00814254"/>
    <w:rsid w:val="00815DCB"/>
    <w:rsid w:val="008225DB"/>
    <w:rsid w:val="008248A6"/>
    <w:rsid w:val="00831694"/>
    <w:rsid w:val="00843769"/>
    <w:rsid w:val="00845936"/>
    <w:rsid w:val="00850C39"/>
    <w:rsid w:val="00855DF1"/>
    <w:rsid w:val="00857545"/>
    <w:rsid w:val="00861DAA"/>
    <w:rsid w:val="008627D7"/>
    <w:rsid w:val="00867F24"/>
    <w:rsid w:val="00876B0A"/>
    <w:rsid w:val="00877BC3"/>
    <w:rsid w:val="00895D8F"/>
    <w:rsid w:val="008A2A31"/>
    <w:rsid w:val="008B4AA4"/>
    <w:rsid w:val="008D48EF"/>
    <w:rsid w:val="008F3693"/>
    <w:rsid w:val="00900395"/>
    <w:rsid w:val="00914274"/>
    <w:rsid w:val="00926B38"/>
    <w:rsid w:val="00946764"/>
    <w:rsid w:val="009470EE"/>
    <w:rsid w:val="00947D71"/>
    <w:rsid w:val="00950492"/>
    <w:rsid w:val="009508DB"/>
    <w:rsid w:val="00953651"/>
    <w:rsid w:val="0097360F"/>
    <w:rsid w:val="0097794D"/>
    <w:rsid w:val="009813C2"/>
    <w:rsid w:val="0099425E"/>
    <w:rsid w:val="00994D7C"/>
    <w:rsid w:val="009973A0"/>
    <w:rsid w:val="009A2E90"/>
    <w:rsid w:val="009B059F"/>
    <w:rsid w:val="009B0931"/>
    <w:rsid w:val="009B1DAF"/>
    <w:rsid w:val="009C62AE"/>
    <w:rsid w:val="009D3B70"/>
    <w:rsid w:val="009D5A28"/>
    <w:rsid w:val="009F209C"/>
    <w:rsid w:val="009F222C"/>
    <w:rsid w:val="009F6572"/>
    <w:rsid w:val="009F7218"/>
    <w:rsid w:val="00A023B6"/>
    <w:rsid w:val="00A0277B"/>
    <w:rsid w:val="00A06E74"/>
    <w:rsid w:val="00A17D3B"/>
    <w:rsid w:val="00A233B8"/>
    <w:rsid w:val="00A24CB0"/>
    <w:rsid w:val="00A26874"/>
    <w:rsid w:val="00A26C53"/>
    <w:rsid w:val="00A37FA4"/>
    <w:rsid w:val="00A5581E"/>
    <w:rsid w:val="00A604C7"/>
    <w:rsid w:val="00A630BC"/>
    <w:rsid w:val="00A64BD3"/>
    <w:rsid w:val="00A67AB0"/>
    <w:rsid w:val="00A73A8F"/>
    <w:rsid w:val="00A741FD"/>
    <w:rsid w:val="00A85AF4"/>
    <w:rsid w:val="00A92EFF"/>
    <w:rsid w:val="00AA4702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33B1B"/>
    <w:rsid w:val="00B41697"/>
    <w:rsid w:val="00B42148"/>
    <w:rsid w:val="00B52F96"/>
    <w:rsid w:val="00B604F8"/>
    <w:rsid w:val="00B7440E"/>
    <w:rsid w:val="00B74A45"/>
    <w:rsid w:val="00B77BA6"/>
    <w:rsid w:val="00B82969"/>
    <w:rsid w:val="00B93213"/>
    <w:rsid w:val="00B95725"/>
    <w:rsid w:val="00BA345E"/>
    <w:rsid w:val="00BA3619"/>
    <w:rsid w:val="00BA7B53"/>
    <w:rsid w:val="00BB6623"/>
    <w:rsid w:val="00BD2B4A"/>
    <w:rsid w:val="00BD3E64"/>
    <w:rsid w:val="00BD5DC3"/>
    <w:rsid w:val="00BE5E78"/>
    <w:rsid w:val="00BF6E95"/>
    <w:rsid w:val="00C01A78"/>
    <w:rsid w:val="00C0630A"/>
    <w:rsid w:val="00C06B5E"/>
    <w:rsid w:val="00C10325"/>
    <w:rsid w:val="00C17B49"/>
    <w:rsid w:val="00C221F7"/>
    <w:rsid w:val="00C22795"/>
    <w:rsid w:val="00C359A7"/>
    <w:rsid w:val="00C4474C"/>
    <w:rsid w:val="00C46112"/>
    <w:rsid w:val="00C51228"/>
    <w:rsid w:val="00C62335"/>
    <w:rsid w:val="00C63F9C"/>
    <w:rsid w:val="00C7113C"/>
    <w:rsid w:val="00C81B1E"/>
    <w:rsid w:val="00C927E7"/>
    <w:rsid w:val="00C96790"/>
    <w:rsid w:val="00CA2972"/>
    <w:rsid w:val="00CA68C8"/>
    <w:rsid w:val="00CC0060"/>
    <w:rsid w:val="00CC2CBF"/>
    <w:rsid w:val="00CE7951"/>
    <w:rsid w:val="00CF74D1"/>
    <w:rsid w:val="00D14F98"/>
    <w:rsid w:val="00D20D41"/>
    <w:rsid w:val="00D34B7D"/>
    <w:rsid w:val="00D3736B"/>
    <w:rsid w:val="00D375F8"/>
    <w:rsid w:val="00D406DD"/>
    <w:rsid w:val="00D46008"/>
    <w:rsid w:val="00D46D6B"/>
    <w:rsid w:val="00D558AC"/>
    <w:rsid w:val="00D6008E"/>
    <w:rsid w:val="00D65430"/>
    <w:rsid w:val="00D67DBB"/>
    <w:rsid w:val="00D77EC5"/>
    <w:rsid w:val="00D807F3"/>
    <w:rsid w:val="00D8193E"/>
    <w:rsid w:val="00D84846"/>
    <w:rsid w:val="00D9379A"/>
    <w:rsid w:val="00DA1EAA"/>
    <w:rsid w:val="00DC5E19"/>
    <w:rsid w:val="00DD08EC"/>
    <w:rsid w:val="00DD335F"/>
    <w:rsid w:val="00DE4D9F"/>
    <w:rsid w:val="00DF0DD8"/>
    <w:rsid w:val="00E00707"/>
    <w:rsid w:val="00E0448B"/>
    <w:rsid w:val="00E1125C"/>
    <w:rsid w:val="00E13909"/>
    <w:rsid w:val="00E21AB4"/>
    <w:rsid w:val="00E310A1"/>
    <w:rsid w:val="00E35D52"/>
    <w:rsid w:val="00E40FED"/>
    <w:rsid w:val="00E67A71"/>
    <w:rsid w:val="00E74E41"/>
    <w:rsid w:val="00E75372"/>
    <w:rsid w:val="00E7538C"/>
    <w:rsid w:val="00E92AE9"/>
    <w:rsid w:val="00E94834"/>
    <w:rsid w:val="00EA41DB"/>
    <w:rsid w:val="00EB56C7"/>
    <w:rsid w:val="00EC29E8"/>
    <w:rsid w:val="00ED0654"/>
    <w:rsid w:val="00EE3CA9"/>
    <w:rsid w:val="00EE6C8B"/>
    <w:rsid w:val="00EF4BB7"/>
    <w:rsid w:val="00EF63E1"/>
    <w:rsid w:val="00EF6752"/>
    <w:rsid w:val="00F11C6E"/>
    <w:rsid w:val="00F1513C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128A"/>
    <w:rsid w:val="00F61C63"/>
    <w:rsid w:val="00F67669"/>
    <w:rsid w:val="00F74384"/>
    <w:rsid w:val="00F75588"/>
    <w:rsid w:val="00F760AB"/>
    <w:rsid w:val="00F90BF7"/>
    <w:rsid w:val="00F921BF"/>
    <w:rsid w:val="00FA0609"/>
    <w:rsid w:val="00FA0785"/>
    <w:rsid w:val="00FA089F"/>
    <w:rsid w:val="00FA4C7F"/>
    <w:rsid w:val="00FA4DC6"/>
    <w:rsid w:val="00FA6915"/>
    <w:rsid w:val="00FB283B"/>
    <w:rsid w:val="00FC55E8"/>
    <w:rsid w:val="00FC6B8D"/>
    <w:rsid w:val="00FE6D20"/>
    <w:rsid w:val="00FF1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4C11D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4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8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658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58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aia.org/2022-legislative-sess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egis.iowa.gov/docs/publications/SESTT/123036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2</cp:revision>
  <cp:lastPrinted>2021-08-09T19:49:00Z</cp:lastPrinted>
  <dcterms:created xsi:type="dcterms:W3CDTF">2022-01-05T14:09:00Z</dcterms:created>
  <dcterms:modified xsi:type="dcterms:W3CDTF">2022-01-05T14:09:00Z</dcterms:modified>
</cp:coreProperties>
</file>